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Netherlands</w:t>
      </w:r>
      <w:r>
        <w:t xml:space="preserve"> </w:t>
      </w:r>
      <w:r>
        <w:t xml:space="preserve">Amsterdam</w:t>
      </w:r>
    </w:p>
    <w:bookmarkStart w:id="24" w:name="Xbf952758e682b8affc76938c03aa73e8597aa18"/>
    <w:p>
      <w:pPr>
        <w:pStyle w:val="Heading1"/>
      </w:pPr>
      <w:r>
        <w:t xml:space="preserve">Cover Letter for Graphic Designer Position</w:t>
      </w:r>
    </w:p>
    <w:p>
      <w:pPr>
        <w:pStyle w:val="FirstParagraph"/>
      </w:pPr>
      <w:r>
        <w:t xml:space="preserve">Dear [Hiring Manager's Name],</w:t>
      </w:r>
    </w:p>
    <w:p>
      <w:pPr>
        <w:pStyle w:val="BodyText"/>
      </w:pPr>
      <w:r>
        <w:t xml:space="preserve">I am writing to express my enthusiastic interest in the Graphic Designer position at your esteemed organization, located in the vibrant heart of Amsterdam, Netherlands. As a passionate and experienced graphic designer with a deep appreciation for the creative energy that defines this city, I am eager to contribute my skills and artistic vision to your team. The opportunity to work in such a dynamic environment—where innovation meets tradition—resonates strongly with my professional aspirations.</w:t>
      </w:r>
    </w:p>
    <w:p>
      <w:pPr>
        <w:pStyle w:val="BodyText"/>
      </w:pPr>
      <w:r>
        <w:t xml:space="preserve">Having spent several years honing my craft in the Netherlands, I have developed a unique perspective that blends global design trends with the cultural richness of Amsterdam. My career as a Graphic Designer has been driven by a commitment to creating visually compelling solutions that align with brand identities and resonate with diverse audiences. Whether it’s designing for local startups, international clients, or community-driven projects, I approach each task with creativity, precision, and a deep understanding of the Netherlands’ evolving design landscape.</w:t>
      </w:r>
    </w:p>
    <w:bookmarkStart w:id="20" w:name="X4968f843e77195989deb33c35352758cfbf65ca"/>
    <w:p>
      <w:pPr>
        <w:pStyle w:val="Heading2"/>
      </w:pPr>
      <w:r>
        <w:t xml:space="preserve">Why Amsterdam? A Creative Hub for Designers</w:t>
      </w:r>
    </w:p>
    <w:p>
      <w:pPr>
        <w:pStyle w:val="FirstParagraph"/>
      </w:pPr>
      <w:r>
        <w:t xml:space="preserve">Amsterdam is more than just a city; it’s a living canvas where art, history, and modernity converge. As a Graphic Designer in this iconic location, I have had the privilege of working on projects that reflect the city’s unique character. From branding campaigns for sustainable businesses to digital illustrations inspired by Amsterdam’s canals and architecture, my work has always sought to celebrate the essence of this place. The Netherlands is known for its minimalist aesthetic and emphasis on functionality, values that I strive to incorporate into every design I create.</w:t>
      </w:r>
    </w:p>
    <w:p>
      <w:pPr>
        <w:pStyle w:val="BodyText"/>
      </w:pPr>
      <w:r>
        <w:t xml:space="preserve">My portfolio includes a wide range of projects, such as logo designs for local entrepreneurs, editorial layouts for cultural magazines, and social media graphics that amplify community initiatives. Each project has been an opportunity to explore new techniques and push the boundaries of visual storytelling. In Amsterdam, where creativity is celebrated as a cornerstone of daily life, I have learned to adapt quickly to diverse client needs while maintaining a strong artistic voice.</w:t>
      </w:r>
    </w:p>
    <w:bookmarkEnd w:id="20"/>
    <w:bookmarkStart w:id="21" w:name="professional-expertise"/>
    <w:p>
      <w:pPr>
        <w:pStyle w:val="Heading2"/>
      </w:pPr>
      <w:r>
        <w:t xml:space="preserve">Professional Expertise</w:t>
      </w:r>
    </w:p>
    <w:p>
      <w:pPr>
        <w:pStyle w:val="FirstParagraph"/>
      </w:pPr>
      <w:r>
        <w:t xml:space="preserve">As a Graphic Designer, I specialize in digital and print design, with expertise in Adobe Creative Suite (Photoshop, Illustrator, InDesign) and Figma for collaborative projects. My skills extend to web design, typography, and brand identity development. I am particularly proud of my ability to translate abstract concepts into tangible visuals that communicate effectively across platforms.</w:t>
      </w:r>
    </w:p>
    <w:p>
      <w:pPr>
        <w:pStyle w:val="BodyText"/>
      </w:pPr>
      <w:r>
        <w:t xml:space="preserve">One of my most rewarding experiences was working with a local nonprofit organization in Amsterdam to redesign their visual identity. By incorporating elements of Dutch heritage and modern simplicity, we created a cohesive brand that not only strengthened their market presence but also resonated deeply with their audience. This project underscored the importance of cultural sensitivity and strategic thinking in design—a balance I aim to bring to every endeavor.</w:t>
      </w:r>
    </w:p>
    <w:p>
      <w:pPr>
        <w:pStyle w:val="BodyText"/>
      </w:pPr>
      <w:r>
        <w:t xml:space="preserve">Additionally, I have collaborated with international clients on global campaigns, ensuring that my designs meet both local and global standards. My ability to work remotely while maintaining a strong connection to Amsterdam’s creative community has allowed me to bridge the gap between regional and international markets. This adaptability is something I believe will be valuable in contributing to your organization’s goals.</w:t>
      </w:r>
    </w:p>
    <w:bookmarkEnd w:id="21"/>
    <w:bookmarkStart w:id="22" w:name="a-commitment-to-excellence"/>
    <w:p>
      <w:pPr>
        <w:pStyle w:val="Heading2"/>
      </w:pPr>
      <w:r>
        <w:t xml:space="preserve">A Commitment to Excellence</w:t>
      </w:r>
    </w:p>
    <w:p>
      <w:pPr>
        <w:pStyle w:val="FirstParagraph"/>
      </w:pPr>
      <w:r>
        <w:t xml:space="preserve">What sets me apart as a Graphic Designer is my dedication to continuous learning and innovation. I regularly attend design workshops, follow industry trends, and experiment with new tools to stay ahead of the curve. In the Netherlands, where sustainability and ethical practices are integral to many industries, I have also focused on creating eco-friendly designs that align with environmentally conscious values.</w:t>
      </w:r>
    </w:p>
    <w:p>
      <w:pPr>
        <w:pStyle w:val="BodyText"/>
      </w:pPr>
      <w:r>
        <w:t xml:space="preserve">Moreover, my collaborative spirit ensures that I thrive in team environments. Amsterdam is a city where interdisciplinary collaboration is common, and I have experience working alongside copywriters, developers, and marketers to deliver cohesive solutions. I believe that great design is not created in isolation but through shared vision and open communication.</w:t>
      </w:r>
    </w:p>
    <w:bookmarkEnd w:id="22"/>
    <w:bookmarkStart w:id="23" w:name="why-your-organization"/>
    <w:p>
      <w:pPr>
        <w:pStyle w:val="Heading2"/>
      </w:pPr>
      <w:r>
        <w:t xml:space="preserve">Why Your Organization?</w:t>
      </w:r>
    </w:p>
    <w:p>
      <w:pPr>
        <w:pStyle w:val="FirstParagraph"/>
      </w:pPr>
      <w:r>
        <w:t xml:space="preserve">I am particularly drawn to your organization’s mission and reputation in the Netherlands. Your commitment to [insert specific detail about the company, e.g., "innovative design solutions" or "community-driven projects"] aligns perfectly with my own professional values. I am excited about the opportunity to contribute my skills and creativity to a team that prioritizes excellence and makes a meaningful impact.</w:t>
      </w:r>
    </w:p>
    <w:p>
      <w:pPr>
        <w:pStyle w:val="BodyText"/>
      </w:pPr>
      <w:r>
        <w:t xml:space="preserve">As someone deeply rooted in Amsterdam’s creative scene, I understand the importance of cultural context in design. Whether it’s incorporating local art influences or respecting the city’s minimalist ethos, I approach every project with an eye for detail and a respect for the unique character of the Netherlands. I am confident that my background and passion for graphic design make me a strong fit for your team.</w:t>
      </w:r>
    </w:p>
    <w:p>
      <w:pPr>
        <w:pStyle w:val="BodyText"/>
      </w:pPr>
      <w:r>
        <w:t xml:space="preserve">Thank you for considering my application. I would be thrilled to discuss how my experience as a Graphic Designer in Amsterdam can contribute to your organization’s success. Please feel free to contact me at [your phone number] or [your email address] at your convenience. I look forward to the possibility of working together in this inspiring c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Netherlands Amsterdam</dc:title>
  <dc:creator/>
  <dc:language>en</dc:language>
  <cp:keywords/>
  <dcterms:created xsi:type="dcterms:W3CDTF">2025-12-15T21:31:09Z</dcterms:created>
  <dcterms:modified xsi:type="dcterms:W3CDTF">2025-12-15T21:31:09Z</dcterms:modified>
</cp:coreProperties>
</file>

<file path=docProps/custom.xml><?xml version="1.0" encoding="utf-8"?>
<Properties xmlns="http://schemas.openxmlformats.org/officeDocument/2006/custom-properties" xmlns:vt="http://schemas.openxmlformats.org/officeDocument/2006/docPropsVTypes"/>
</file>